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Ind w:w="25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910"/>
        <w:gridCol w:w="1360"/>
      </w:tblGrid>
      <w:tr w:rsidR="00B82ADE" w:rsidRPr="00A90145" w14:paraId="0836DAC8" w14:textId="77777777" w:rsidTr="003E6824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208659" w14:textId="2964CC48" w:rsidR="00B82ADE" w:rsidRPr="00A90145" w:rsidRDefault="00B82ADE" w:rsidP="00E76950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39587E1" w14:textId="2EB7F28C" w:rsidR="009E54A7" w:rsidRPr="00A90145" w:rsidRDefault="009E54A7" w:rsidP="00E76950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 w:rsidR="00781F58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 w:rsidR="009A1EA1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6CED7BA" w14:textId="034BE9DF" w:rsidR="00B82ADE" w:rsidRPr="00A90145" w:rsidRDefault="009E54A7" w:rsidP="00E76950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="00507C02"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B82ADE" w:rsidRPr="00A90145" w14:paraId="319579C9" w14:textId="77777777" w:rsidTr="003E6824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73E6D3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6C130AE2" w14:textId="7B63D43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B82ADE" w:rsidRPr="00A90145" w14:paraId="02183F47" w14:textId="77777777" w:rsidTr="003E6824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E6DED42" w14:textId="77777777" w:rsidR="00B82ADE" w:rsidRPr="00A90145" w:rsidRDefault="00B82ADE" w:rsidP="00E76950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3B06B7B" w14:textId="171A8170" w:rsidR="00B82ADE" w:rsidRPr="00A90145" w:rsidRDefault="00B82ADE" w:rsidP="00E76950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6C0103" w:rsidRPr="00A90145" w14:paraId="30DA3698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43DF4B" w14:textId="77777777" w:rsidR="006C0103" w:rsidRPr="00A90145" w:rsidRDefault="006C0103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DCC3406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25B637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9617035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B81DF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898CDCB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60A4A3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68CC6AE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CCDED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24D3EA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9FAEB6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F33640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5C248F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8C8E0F6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94854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071C987B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B57170F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5811197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3B56E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1478EC22" w14:textId="77777777" w:rsidTr="003E6824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F635C1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F12201" w:rsidRPr="00A90145" w14:paraId="784E4781" w14:textId="77777777" w:rsidTr="00781F58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902873714"/>
            <w:placeholder>
              <w:docPart w:val="86A1A7B037444F2F94F171837194836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EndPr/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F0B1C6C" w14:textId="4C78AECA" w:rsidR="00F12201" w:rsidRPr="00E76950" w:rsidRDefault="00272530" w:rsidP="00E76950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0F397D" w:rsidRPr="00A90145" w14:paraId="17292EEE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4200E4" w14:textId="371C1D3A" w:rsidR="000F397D" w:rsidRPr="00A90145" w:rsidRDefault="000F397D" w:rsidP="00E76950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0F397D" w:rsidRPr="00A90145" w14:paraId="64F80730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34A058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659406F7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E919EB" w14:textId="5220459C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71F861A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3EEDD" w14:textId="2D0F88D9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5B97A31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B40102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6DD4803A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80735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3E6824" w:rsidRPr="00A90145" w14:paraId="5BF730E1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67821B" w14:textId="77777777" w:rsidR="003E6824" w:rsidRPr="00A90145" w:rsidRDefault="003E6824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27EEFAC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E80AB0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76401C52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FC25BA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B15F146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269B05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E76950" w:rsidRPr="00A90145" w14:paraId="7D8C2C48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17D67D" w14:textId="77777777" w:rsidR="00E76950" w:rsidRPr="00A90145" w:rsidRDefault="00E76950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33B4171C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FEAEB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0F397D" w:rsidRPr="00A90145" w14:paraId="0AE98962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3F4310D5" w14:textId="77777777" w:rsidR="000F397D" w:rsidRPr="00A90145" w:rsidRDefault="000F397D" w:rsidP="00E76950">
            <w:pPr>
              <w:rPr>
                <w:rFonts w:ascii="Arial" w:hAnsi="Arial" w:cs="Arial"/>
              </w:rPr>
            </w:pPr>
          </w:p>
        </w:tc>
      </w:tr>
      <w:tr w:rsidR="00260E3C" w:rsidRPr="00A90145" w14:paraId="37B7B31E" w14:textId="77777777" w:rsidTr="003E6824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C482B73" w14:textId="18215F43" w:rsidR="00260E3C" w:rsidRPr="00A90145" w:rsidRDefault="00260E3C" w:rsidP="00E76950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02190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0913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837B158" w14:textId="724F7090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B9B5468" w14:textId="0B7B72F3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BE55EA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864C0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3205EE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CF15A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96D9A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CBB5C4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4D6A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7ECB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E63B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F70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56E0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77B9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BA87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29B6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D15E4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8BA8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D0ECA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1A23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4F43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1450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397F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CB7A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E9853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EF1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8E95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A763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E2B3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16A5C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C7635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499086591"/>
            <w:placeholder>
              <w:docPart w:val="6E83F927D4AF4EAF90DBA2FB4CBA144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805CCBE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9C84A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9F994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0482E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E5C1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5FFA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24806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4BED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2BAB0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E570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ECB4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DC74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27B1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20EE8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7289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5EA5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6BB7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33AA9D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F9E7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99F5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92D2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CE857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7CD3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BD41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E44F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9F167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C94AC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C5A3A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82DA95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9BF2CC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531C8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1797B3A" w14:textId="7C06C18A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C7904F0" w14:textId="52CC35CC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03D995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24A49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6CC21E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63D603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62FC91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2432DB6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F6BE65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BA18B5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FBE1D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96F9D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F0856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13069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95982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AA34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01673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FA079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668651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E1CC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4E309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FB14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D18C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ABE7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CAC7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0830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61206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E189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5D923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246C5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9917E2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851410348"/>
            <w:placeholder>
              <w:docPart w:val="7CEAF874C20D4CDE8C23BB4A731660B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ABFE3F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B3D2A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35F67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363D54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8F2AA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5729A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F90C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736B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E6771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9C27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EBEA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7918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AE94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090DF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B3EF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DF42B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69FB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B96E4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F30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A92E0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C821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72CE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581D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0860F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64AB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371DC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F7D19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07870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67F3B0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E59C13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51581D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1AE377D" w14:textId="402F6B55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3938B74" w14:textId="7B8A6A2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AA0FB5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55961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26CFFD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A3879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CD6C63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680149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69EA5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95099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9B18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3FF4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72A5B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FFE7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0F7A5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4CB6D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D5995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D588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2DF66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754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1350A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5369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51FEA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0A39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5C44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412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6A2A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AB0E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BC4B1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DBBB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1DEE0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77732807"/>
            <w:placeholder>
              <w:docPart w:val="099C5BB68C9A47A6A47255A62CA534A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599B0B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D7AF9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41FC5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CDA5A4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B58C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76C1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C6B7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F069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DE0E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05025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02A8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79E3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37B7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79D46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2235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6A8C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D55D5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9B24A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A679C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4918A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D9240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4AFE0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44C5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C3B3A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200C6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EC2A0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8CF5B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A84D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0140FA0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E00334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1632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E461F04" w14:textId="1922C0B7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320D7B5" w14:textId="10DAB204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DC4D5B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BD67D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4546876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CC44A6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347341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DA5CD5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18014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7B85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4165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F5DD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EF48A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DEF1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3686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C3CA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83467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D207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2E1B0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339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24D65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D0D26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AE19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3EC8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108D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22115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8E0D4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BCAA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4ADFE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320D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C33AA5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083913333"/>
            <w:placeholder>
              <w:docPart w:val="D6C1AA823A1D4DA0AA2C27803C6B9653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67B99A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8EC10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AD99A4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AA2F7A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395C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16F85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03D5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6C114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411F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D7B95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F5B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D308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ED47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980FB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ED09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EE9BC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F43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0D6B7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DA5C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1BE4F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E018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F8D40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2CCE7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76E6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EA66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76A5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A7375A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C0D1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4B21AF3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6A4891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6B5BB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FA9CE73" w14:textId="68DFA973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5061E53F" w14:textId="7B51686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056ABA5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2B093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6B0DA473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0D58C1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A7AF2C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9C049A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AE4DB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6B353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2B13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BB9A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8C51B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84F3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A351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2760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0A5B5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8929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8958A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5EB6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A0156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1BBF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D2C87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623D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3CBB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6225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4E2C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EA87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F6074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1FD9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943628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60523383"/>
            <w:placeholder>
              <w:docPart w:val="E402A60CBB8640C9B72FC7E44240B45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C81B1F1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9157C2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EE5A92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A0768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492B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B8A8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3177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35DCA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33259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B1E1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5E17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253F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28ED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C6CD9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0F58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C3C20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C9AB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4C82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F6A60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B585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46DD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502B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C526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B067B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9E51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8C02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D869EE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4E7BA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63794A7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029AB6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CC862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A43FA35" w14:textId="30720E46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CE2B440" w14:textId="1667E3E2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1AF2C4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A26CE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739DBB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4ED319E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843C650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B1BCF5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863F82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9530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7F870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345A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984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D1F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C9B49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05DB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F9D78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230EC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36FBE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CE58F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4429D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96AAB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841A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072E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FB889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F458B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10F46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B4FB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FE0F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7CC7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187C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912546034"/>
            <w:placeholder>
              <w:docPart w:val="F0E164EBFE0F41E995391132C511ACB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73B216C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A11A40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626D8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077B8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CE3FF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5A3B3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E33A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0F15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9FC3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42A5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C9D0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A6D64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E1A5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B2C3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782F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23D8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FCDFD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7C450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781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E10B2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7030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C5974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AA6A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5AEF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488D2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0409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1B02E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2BDC5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8FE3B0B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0F34BA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624521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802F541" w14:textId="0DBB906C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4879888" w14:textId="6F02CA95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07F48D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AB4DD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6D6261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BBDE1F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E1A6B3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691357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1B78C1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9192B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87368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854A7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560C9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4313A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2136B1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2DE0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BBE2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FD5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9A4CA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F3FA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3CFBD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7A77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9C7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96F0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1D2E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AD72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3AC9F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8916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B0A2B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22EF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EBA24A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09959001"/>
            <w:placeholder>
              <w:docPart w:val="1BEEAC9D6EC947488A61C632AC51C68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C5EBFA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252C7A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BDE04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397F3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C16D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2C3BA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69A0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B79DB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84D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C36E3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2926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FB25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679C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DB6F2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E817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971C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43441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762A8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29D8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C313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49E4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63D7B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DA57B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30E6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57E9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E8653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739C57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25241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17EF260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A82616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3DA5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CDBC32C" w14:textId="1FAEDB2F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5DB5615" w14:textId="4151D428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205DA1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E0B8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609D38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D103D9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58D30C0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49401A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1423B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1755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36AB3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FE4F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B936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2AC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51F80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654D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3040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A4111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D4915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34A61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71B9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D911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0D0A2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D456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D4F8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4A561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ABB07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552CF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6279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9D94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134EF4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733388141"/>
            <w:placeholder>
              <w:docPart w:val="A653C2512E894FC8B5B03A898A266C6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1CCBD0B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6DD513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C8C93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8BABD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81E1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E70E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0D5E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7AD4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3496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B71C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320A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EFC32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CF835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2F78B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1EA1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D4DB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37195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6C830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F797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345B1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EC9C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EFB6C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97283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E7C9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43CB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6710B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E27A1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77B3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9F8BD02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3841B2B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94D41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B99B905" w14:textId="19FDEEC0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35BCAE9" w14:textId="1499D11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C038D68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13283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FFBDAB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82E330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F54953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AED2EE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AF5CCC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689A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94521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BCD71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46D7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1D1F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146E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D7F66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4810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DE82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7EB7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B09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96089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612A0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093A2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D540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06004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09BF8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D8585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447F6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C23FC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C154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B3766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427197195"/>
            <w:placeholder>
              <w:docPart w:val="C08950E2273D40329EC9BBA21D9C40E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41592F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BA591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D320F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1E9DAB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CFBF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70D8C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7862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89D4B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394E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9131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B18D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34FB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2965D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2028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EEE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D1287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BC53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36A65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0B368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74622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9829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41FC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E773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CF46F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84417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680C2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BE182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F030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3A5D52F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7BD9AB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BA6D0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F3B5F17" w14:textId="014C7F09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3BBD3EB" w14:textId="46C16E55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0DDA94C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E4343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0B5145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12428A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589F56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8982DD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595820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38D02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581E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AAA3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23A0F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996E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800EB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E2F2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64F8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C1AF0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C3F90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A53A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E72DA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3673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E3C9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CE56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40E5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AC04C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08CF7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B3D5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6501C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0BF2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71B991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995954900"/>
            <w:placeholder>
              <w:docPart w:val="9BF9E3EF07AD4558BDF00B51FABF2E8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10156F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CEFFF0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E8AAD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E42166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1748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49DAB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62259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5184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5880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2D0C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624C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7F19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3698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F3EAE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FC39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CD06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B70F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7E69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7CC4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0D114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912A3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0DB6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5D1C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6FC3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22C8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31508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07BD6DF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7AB3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3EB788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5F371A0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81537A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76C44AA" w14:textId="2F31B07B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F930354" w14:textId="2538945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D3C1D9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5AE53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5190E0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75A835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64773F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E394D6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0CE5B4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66D792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DE5C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90D2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0CD3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8AE1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C8CD3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10E9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14ECC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76AE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EC6EF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CCC6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72E3F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6901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E7C55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FDC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5A4E8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8BC0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123D9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8298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F797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D0C3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72B06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344085197"/>
            <w:placeholder>
              <w:docPart w:val="6C17D3389A9F4173A675F84021D94CE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D80F638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C776F2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E6A5E7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80C2FE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EF01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9E65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9678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47B05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A69FA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D1A3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440D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49F5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708F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11FA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6C7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4DC8B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BE36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FC9F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18D0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9D1D3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705C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62390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77AE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E2B8A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32E0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157FF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DD283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B9D7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3DA31E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B8D054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60F63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6D3A055" w14:textId="3197C3C0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FBAC7BA" w14:textId="1A9A42F8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17F1C1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1180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6727F0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BB3C85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4653FD9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B4F4917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14EE8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1A0C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6CD0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2869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10D41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94EB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99DB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A5E6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0B348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8BAA2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FDC30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EB8F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7240D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30B3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DBA3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2F54F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16F2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1C7DE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D5099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59E5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2B797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E7EE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03D94C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24542071"/>
            <w:placeholder>
              <w:docPart w:val="AFED549AC5544EC686C6FD705391FF76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7836F28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5C705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B41CF1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1E6CD3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27B8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0F31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5B13B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5DED1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FB86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1EC9A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5D15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E1CF0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2B4A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7ED9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D0F61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0B3F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6266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171E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9DE2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D418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073DA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FCE9C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B872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811E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A1CE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99F8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067DF1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BE7C8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E600EE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8CF9CB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8495E0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D7694D5" w14:textId="66395578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3938883F" w14:textId="0D31B54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4386ED9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BB41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C3970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21FEF0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A56B81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BE02CB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57132D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20A5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FF1EF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B835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538D9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76F2F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FCE12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6B21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B85F3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55C02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79BD6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2AC2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EC323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632E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5E540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4F96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E53AC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CB28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62FA28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0D10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1C401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7B73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E6DE21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029912333"/>
            <w:placeholder>
              <w:docPart w:val="97A38085C3C9429D993051593A848DBB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1D3942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7A53E1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E4628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F82EB3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4B0EC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EABF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859D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4A549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CD05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33774B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9C3F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92CA41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85E8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89040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EE37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2CF0A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6D4C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9FAF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18CDE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B399E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2AC4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F03D6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232F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F375A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7065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5BC46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AF4AB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51C60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68B1FD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990EF63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3B09B1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EEFA18B" w14:textId="153210C9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A152DF6" w14:textId="606E62FF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DC9BBE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3C8B9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45C33B6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D82F9C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F3A413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28E4D318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B3CFA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B58B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2CD4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325D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9324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EB72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12656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EA85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41E4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C867C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3B327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E71C7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1F2A0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0C7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A94E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9BB6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3F20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303A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B025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CE96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E44CA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44AE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90F813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726758858"/>
            <w:placeholder>
              <w:docPart w:val="1753A367D90947B0BCA7E6EB06028355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B5CD62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3EB220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89E38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915283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85AB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6E5FA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B45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3C86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2592DB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5C506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0E0ED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C2F0D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857AC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29948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9E40D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C6E2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33C9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D46D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E3FB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24BA8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D2B2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D450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158D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49CD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1B88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306F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04EC0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98ACE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535F8D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E5250EA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A4192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516594A8" w14:textId="64335A70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104C04E" w14:textId="1AB9A26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FA708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F72661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2883D5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8CD648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3606AFA6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98D323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BAF2C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96F12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216C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A51E74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686BF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4C33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C95FC5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039C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E182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0FF36A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D463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4D12B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B219F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078C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6ADD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9B3C7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F8F06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B4A3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0B6FF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2A97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2791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D450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C5DA1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656893173"/>
            <w:placeholder>
              <w:docPart w:val="9D7EC18B0CDD47928FD1C6AFB1B67D8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403E71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0B20B6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4C71A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7B070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6D78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AF8FA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E6B4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C290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268B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D9DA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2217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61C134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97D0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8C81F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1BFB8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A436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62D5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3A491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C352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B609D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13CD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44B5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A50F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CC60E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F69C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1DB5D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5AF60B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1E4F6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2D64B9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63496F7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EE86B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4B390C5" w14:textId="21DA82D4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67C5B16D" w14:textId="7D0DEA7D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642119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0389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9D75E1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4F2C5B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FA8C6C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8DDEDA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4BD9B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87B4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2FFBD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032F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CE5B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DDD2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6D118E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8E01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B8C7E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B46C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B2AA2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DA2B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6FB3A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3578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8E388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4B6EB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234A4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F384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13732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E577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E6690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364A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AE00D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017226224"/>
            <w:placeholder>
              <w:docPart w:val="587113FFD1C54CACA2920F94ED870500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A580B15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DA52D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640F20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CDE427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D2FA6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8266E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A9071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81C76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B2B2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F0EE5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CC6F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EA36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F53B2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A9AD9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3BD0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BE9ADB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D7426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043E2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BB35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01794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D0EC2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FDD6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9667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49C9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1874E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B1374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10C864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DA63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13A2927C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A54EA1F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263EB4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0403E8E" w14:textId="352D9807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BACAC26" w14:textId="4F481EAE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D5AD9E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6A6899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F8658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B201A82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1677806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9743B9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05B1ED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A595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7B6101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BB54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EFEEF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E9436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2BF8EE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AF22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CA57C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DB5E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C09E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96287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C917D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35534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ADD0E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A435B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4386E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33E77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ABEAF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9A975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EDD6C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631A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81DCBD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65588299"/>
            <w:placeholder>
              <w:docPart w:val="8F2A0F55AEEC4A559F30E7D845872308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B56518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296BA4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FE29CF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2A414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75D61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EDFE2D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C4258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F73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0E1A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9BC7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1C4AF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23255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3674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2D79C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5B35D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AF9A3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4DC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6B0D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BD337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EE4BF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EC225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AA342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E5B6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B08C5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A046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F746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305436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BFBDE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85270D6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326334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E12176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4CD7BF6" w14:textId="21A1AED1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1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A19933E" w14:textId="1BACBFA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FE9AF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1485C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85CEC7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3DFC169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30792D8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499305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C8B0E7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0BAA2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C3A29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B751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C6E15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418C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E7EB2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BFB0A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A3D95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3508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F44AB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D6B5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31F1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BE4237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ED3CE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1C40C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FC8F4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45348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D4400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129DF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43782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21A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94340F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2076315798"/>
            <w:placeholder>
              <w:docPart w:val="241816CD8CFB4CC8ACD018EF6A9E2DFF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666674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B7BF1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9DD833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2393E9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EF4E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26BD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C786E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4C34D6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5F58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A0E2A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7D93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2B693E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25298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33FA42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54F4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67410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88490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43F56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35A69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2BF6D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2A13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03A9A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A925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6D0F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904D0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417B6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1EB770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45E90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8287CBB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57034AA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5BE56F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457D8DC5" w14:textId="6F03A65C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CB48C1D" w14:textId="22FBC8A1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37996ED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CA1289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D9FD41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68A845D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43F310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748FFC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C92DB5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04A74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7493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F54C1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FD89E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46AA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3C87A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A02F1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6AF6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2E33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C1858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81B9C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50EEA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2C4B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16A81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E18E2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CCDD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3C1A6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CE78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64A3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F7370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FBC6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256C0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0012500"/>
            <w:placeholder>
              <w:docPart w:val="0CB791A9CAC24B47B7F8D6D0826E23E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B07110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AC733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ADEF6D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7872D5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04A0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64A9D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E48F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44D97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D4296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2E5C7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567E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734AE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9E0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B27DF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0C660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4B3C9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98719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52E59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5F91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00E1F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3DA5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FE720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EA0C5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58E4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D299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C0022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F3950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C04AA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1F2AF8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3CB7EE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8EBF4FF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F22B454" w14:textId="058C52BF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1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16CBE41" w14:textId="3B91ED4A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41261C23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CF719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31450D9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E0F57D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6E12535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501483C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ADC8B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DAA571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0F08A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EF5EA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66A1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CCD72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B5124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359022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10AFD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8ADB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801A3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3619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6414F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7A3C3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7F6AA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8446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E9015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2ABE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157D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E57D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CED3B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474AA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2A201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935938380"/>
            <w:placeholder>
              <w:docPart w:val="5A0887F8D6B44F4C98A4D0E76AD43FA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B9BF59B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5301799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01DD1A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CF900C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A37CD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1D923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A071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79E70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7FB6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1DD5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A0BA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74047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A1BA4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61CB6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DC3EC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74B2FB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C64B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FDF7F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732F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4F48C7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2FE86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CE3F2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4BE91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CAB1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59F9A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2E528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4516486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1B5E2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2C53A63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A7AB7E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305E1C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0B973397" w14:textId="517A78BF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2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2A2CC0C" w14:textId="0C7AF425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27FD2B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EF21E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0F502F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563DA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0CC287A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DDBBFB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3CEA36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87DA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9B9B6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5E6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BFB93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A55D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74858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4EB4A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5CF5A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32EA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611B4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488D4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DD0F4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FA8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14D96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A0FC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4F64D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E550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B69AF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DD95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99AE3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6311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74966E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530853948"/>
            <w:placeholder>
              <w:docPart w:val="E3B3DA4DA9A149E2ABE83A4B2FC8D7E7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53BCAE3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68CE80C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BBA5A4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CAC497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30655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A737D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8A4C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493D6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1596D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60CCC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C57D3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A37C47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9C60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3D5C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79F8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355899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1067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B0EEC4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8C5E6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9BFD4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8C90C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03365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050BA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D51ED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47F02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AB59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3F0D4F6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07ABFF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549B9A4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61A7121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1B970E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22C9E45" w14:textId="42A13AD7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3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4C07377" w14:textId="48149CE1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018EC9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72AABF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D0D3E3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85A85AE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07386B0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1A6F3BEC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DE9474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C73F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6A1EB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60CB7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1CE38C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2963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A6C3D7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65AB6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088EB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7E016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3DEF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9586C4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8406EB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07AB3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BF1B5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E455D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FF4E5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897FF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A03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06D6C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74151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A3EAD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69419BC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536623549"/>
            <w:placeholder>
              <w:docPart w:val="DC4A1231909C45B3875C70AF9738932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4B5AD46C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A62BF6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AC2DB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2CA377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55271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1A709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BE7E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32795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5D87E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50587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66A8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DA481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A5EAB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CAA9F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0CC41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2E88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2E7A1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4D437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42F8B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4B80AE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E2175F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2CF40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872F4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64369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9AB6D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6DA47C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48ED6F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8B05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7EFF9884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87043B7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3C54C2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68C5E56" w14:textId="1AF085C8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4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220BC423" w14:textId="444905D5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80AB272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5E2848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1E02AF4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F334FE4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7D6CAB15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CEC4581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CECD9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8C922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02745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5B1C5E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9CA23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36926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D0F610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06E8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79568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20A5C0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B2755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3F8642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F54440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F13A2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FAFC5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C191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E1A2F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1AE543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D13A5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634AC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E25EF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B919F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432E6E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45533251"/>
            <w:placeholder>
              <w:docPart w:val="4B541CE3BFBB43328572DF9FF2312942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00564289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32E248A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58EF55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64D98B4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0A86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38134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C225F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34D27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14795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B98918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7C38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B0A9F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12F7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570B1A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D74D08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40D9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F5AED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AFD2E3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F6AB06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DA9095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E2B79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F444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D9573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93193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F3F88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0E21F5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93AD3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E39B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4DD9356E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0E80402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B029D5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69417D8F" w14:textId="60CAB1F2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5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07AC519" w14:textId="7AADEDEF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6423E6A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FEE95D8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EF7667F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873625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5055AB87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1A23FBA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B405A8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D907E0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6E89D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DD50B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39E51E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AC00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F2E3B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BB8F09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80C36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16BD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38A50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6D616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53D8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E1F0D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798DE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3B1438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604A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46BA2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F64ED9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06A7E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6CC74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FB801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5C82D7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111271012"/>
            <w:placeholder>
              <w:docPart w:val="4399B9D4F14C4888955102536462A03E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C266E2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2AEC6A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14668B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3630FF4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608AF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36C3D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0BF554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C6E1F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B0389B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2D1A69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D761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1D226F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FF1944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516DF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62D63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F8929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CF58B9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FDDA1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1CA54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C92B4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A4151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F5361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8E37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DCD3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2920D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577426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2AACE2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A041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0B3AEB85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0850D4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7C1384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A99CEEC" w14:textId="4949556D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6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19A3EB42" w14:textId="63E0E08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78D839B5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5C4A5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2E9DDA9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F0A48AF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1A2AC6F2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761F04DB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2A32B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89336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C227C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8C6FC1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105DE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7C7E9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25BAFA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4EEA5C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2595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26F19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4D1BD7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F6C4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00368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5DFEA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07420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53785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00EEA4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77DCC2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CE1B9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73EC9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74227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0672E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9AF441A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187757819"/>
            <w:placeholder>
              <w:docPart w:val="7E764021583C4AB48622DFFB62F34E6A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05A77B6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6A90AF9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D4821E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1958C2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BACDC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6A0B1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2F5F5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D90E8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C3738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9311D8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B27994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AF026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C4695D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74A3B4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A061B1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1EDA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5D0677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57D661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5B0AA2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86191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6C2C08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206D7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0E2E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1CC06D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1391C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D70769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B300D0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6A064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E838AA1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54D1E5D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BF8BA3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715C931A" w14:textId="74D7DD32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7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078430B4" w14:textId="78EC49A7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4323FBB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A92BFB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AD26324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5A05EBC0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26C3D91A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426C9110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0C7EB04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3215E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379B9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33E906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87BB2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A598CC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9720C1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7E6EE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ED9F72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7464B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7E99AC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EBECD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2466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E346E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33363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07F56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5A26E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B4D4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596FFD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092A1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81FCF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29ED5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72F4D18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757417601"/>
            <w:placeholder>
              <w:docPart w:val="CAD0DF6895D24FEAA7C283AF7018AD7C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32D16C2A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7FEDCDB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CAD5048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4BF303A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F902F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BF6D4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4E04D0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3218A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3CD13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2B785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E855A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62BB2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B42E5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5C542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2B301E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68B06D1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16461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8D469E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91577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73662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EEE9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ADE55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D225F4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5AA15D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C44C79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331C6A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915C4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FD7F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179E610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CF94F29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31B94B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159E432C" w14:textId="77BCD6C9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8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383A90D" w14:textId="788A3ACB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22C0474A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5EA00D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002EE97E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436C94C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57BA46C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335F907D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3A5682F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D56A2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551B51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EBBA2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E64997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9C6F3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D5F223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5FE19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4A55F6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B0A4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C719DF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749FCB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A767C15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DC645F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FFD9E9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82EE5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0A45611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FB93E9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94608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B86B12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068632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C0AAE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6147956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1202987779"/>
            <w:placeholder>
              <w:docPart w:val="204C6213D6E546D7B901DA456330C0A3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2FB10B8A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1E50134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7FA7AA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06AB91D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00619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1AF5F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F06348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CB33D4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15A351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DEF9C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34172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B980BC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21C5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918D5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309871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48F6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DE773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1FAB0C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128B6D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542AB2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95D243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C55C87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AD670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148169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F93A8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CEA268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597000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3340B3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DD5C6A9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CA41B2E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DF3622E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3D0A47B1" w14:textId="5FF3EA79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29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4E6D27FE" w14:textId="113AD288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53ECAD9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EB3A0BB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5C2A0AC9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7EA27496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39CC5B43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6FD5F84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228BF91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95F92B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50AE8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E041F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9227E02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44314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0561CAC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B48BBB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891DE3A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296A70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6DC806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0751D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87233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4369F3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A4F8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15E3F0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4A42C19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ED0359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F689A2E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93C753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79D65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EF897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70CE48B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2016212590"/>
            <w:placeholder>
              <w:docPart w:val="137B51A323A7487D8D60C1E4041A6D19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7208EA3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0514CF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4A8A6D3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7E5C69E5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79D13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75D5E5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576F80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E7A0AC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F8E51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ACD887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AFD846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198A9E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9F9DCCD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D9865ED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8BB898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1535B2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8AFE8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C1769E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5DDE14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6B5CCA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45D2D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28B88F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77A1BDC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02B33C0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E1113A4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8157B8E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546D16E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39C7A2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6B31E148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41CA8564" w14:textId="77777777" w:rsidTr="00B525AE">
        <w:trPr>
          <w:trHeight w:val="461"/>
        </w:trPr>
        <w:tc>
          <w:tcPr>
            <w:tcW w:w="8910" w:type="dxa"/>
            <w:tcBorders>
              <w:top w:val="single" w:sz="1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2404638" w14:textId="77777777" w:rsidR="00781F58" w:rsidRPr="00A90145" w:rsidRDefault="00781F58" w:rsidP="00B525AE">
            <w:pPr>
              <w:spacing w:before="55"/>
              <w:ind w:left="43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360" w:type="dxa"/>
            <w:vMerge w:val="restart"/>
            <w:tcBorders>
              <w:top w:val="single" w:sz="16" w:space="0" w:color="000000"/>
              <w:left w:val="single" w:sz="16" w:space="0" w:color="000000"/>
              <w:right w:val="single" w:sz="16" w:space="0" w:color="000000"/>
            </w:tcBorders>
            <w:vAlign w:val="center"/>
          </w:tcPr>
          <w:p w14:paraId="26D2C2E3" w14:textId="026F29C0" w:rsidR="00781F58" w:rsidRPr="00A90145" w:rsidRDefault="00781F58" w:rsidP="00B525AE">
            <w:pPr>
              <w:spacing w:line="276" w:lineRule="auto"/>
              <w:ind w:left="40"/>
              <w:jc w:val="center"/>
              <w:rPr>
                <w:rFonts w:ascii="Arial" w:eastAsia="Arial" w:hAnsi="Arial" w:cs="Arial"/>
                <w:b/>
                <w:noProof/>
                <w:sz w:val="40"/>
                <w:szCs w:val="40"/>
              </w:rPr>
            </w:pP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instrText xml:space="preserve"> PAGE   \* MERGEFORMAT </w:instrTex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separate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30</w:t>
            </w:r>
            <w:r w:rsidRPr="00A90145"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fldChar w:fldCharType="end"/>
            </w:r>
            <w:r>
              <w:rPr>
                <w:rFonts w:ascii="Arial" w:eastAsia="Arial" w:hAnsi="Arial" w:cs="Arial"/>
                <w:b/>
                <w:noProof/>
                <w:sz w:val="40"/>
                <w:szCs w:val="40"/>
              </w:rPr>
              <w:t>B</w:t>
            </w:r>
          </w:p>
          <w:p w14:paraId="7E8B51B5" w14:textId="32A5C8E0" w:rsidR="00781F58" w:rsidRPr="00A90145" w:rsidRDefault="00781F58" w:rsidP="00B525AE">
            <w:pPr>
              <w:spacing w:line="276" w:lineRule="auto"/>
              <w:jc w:val="center"/>
              <w:rPr>
                <w:rFonts w:ascii="Arial" w:eastAsia="Arial" w:hAnsi="Arial" w:cs="Arial"/>
                <w:sz w:val="24"/>
                <w:szCs w:val="24"/>
              </w:rPr>
            </w:pPr>
            <w:r w:rsidRPr="00A90145">
              <w:rPr>
                <w:rFonts w:ascii="Arial" w:eastAsia="Arial" w:hAnsi="Arial" w:cs="Arial"/>
                <w:b/>
                <w:sz w:val="40"/>
                <w:szCs w:val="40"/>
              </w:rPr>
              <w:t>/</w: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begin"/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instrText xml:space="preserve"> ASK   \* MERGEFORMAT </w:instrText>
            </w:r>
            <w:r w:rsidRPr="00A90145">
              <w:rPr>
                <w:rFonts w:ascii="Arial" w:eastAsia="Arial" w:hAnsi="Arial" w:cs="Arial"/>
                <w:b/>
                <w:sz w:val="24"/>
                <w:szCs w:val="24"/>
              </w:rPr>
              <w:fldChar w:fldCharType="end"/>
            </w:r>
          </w:p>
        </w:tc>
      </w:tr>
      <w:tr w:rsidR="00781F58" w:rsidRPr="00A90145" w14:paraId="16A193B1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16C11E4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right w:val="single" w:sz="16" w:space="0" w:color="000000"/>
            </w:tcBorders>
            <w:vAlign w:val="center"/>
          </w:tcPr>
          <w:p w14:paraId="79F71305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124DFC47" w14:textId="77777777" w:rsidTr="00B525AE">
        <w:trPr>
          <w:trHeight w:val="461"/>
        </w:trPr>
        <w:tc>
          <w:tcPr>
            <w:tcW w:w="8910" w:type="dxa"/>
            <w:tcBorders>
              <w:top w:val="single" w:sz="6" w:space="0" w:color="000000"/>
              <w:left w:val="single" w:sz="16" w:space="0" w:color="000000"/>
              <w:bottom w:val="single" w:sz="4" w:space="0" w:color="000000"/>
              <w:right w:val="single" w:sz="16" w:space="0" w:color="000000"/>
            </w:tcBorders>
            <w:vAlign w:val="center"/>
          </w:tcPr>
          <w:p w14:paraId="4FAB9DEE" w14:textId="77777777" w:rsidR="00781F58" w:rsidRPr="00A90145" w:rsidRDefault="00781F58" w:rsidP="00B525AE">
            <w:pPr>
              <w:spacing w:before="55"/>
              <w:ind w:left="43"/>
              <w:rPr>
                <w:rFonts w:ascii="Arial" w:hAnsi="Arial" w:cs="Arial"/>
              </w:rPr>
            </w:pPr>
          </w:p>
        </w:tc>
        <w:tc>
          <w:tcPr>
            <w:tcW w:w="1360" w:type="dxa"/>
            <w:vMerge/>
            <w:tcBorders>
              <w:left w:val="single" w:sz="16" w:space="0" w:color="000000"/>
              <w:bottom w:val="single" w:sz="16" w:space="0" w:color="000000"/>
              <w:right w:val="single" w:sz="16" w:space="0" w:color="000000"/>
            </w:tcBorders>
            <w:vAlign w:val="center"/>
          </w:tcPr>
          <w:p w14:paraId="05D688E2" w14:textId="77777777" w:rsidR="00781F58" w:rsidRPr="00A90145" w:rsidRDefault="00781F58" w:rsidP="00B525AE">
            <w:pPr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  <w:tr w:rsidR="00781F58" w:rsidRPr="00A90145" w14:paraId="61A2AA24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54D3EFC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C85E5C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6602CB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07AD43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7CE1BA6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930CB18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768EA3D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4EAF8F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FEC3CF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EAE8A37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55DE8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A54942B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28F92D8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B6A0B8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9C526B1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7E0C41A6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E48E87F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AD2A990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73F84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982BC7F" w14:textId="77777777" w:rsidTr="00B525AE">
        <w:trPr>
          <w:trHeight w:val="461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EBFA752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0A48CBF" w14:textId="77777777" w:rsidTr="00B525AE">
        <w:trPr>
          <w:trHeight w:val="1008"/>
        </w:trPr>
        <w:sdt>
          <w:sdtPr>
            <w:rPr>
              <w:rFonts w:ascii="Arial" w:hAnsi="Arial" w:cs="Arial"/>
              <w:b/>
              <w:bCs/>
              <w:sz w:val="40"/>
              <w:szCs w:val="40"/>
            </w:rPr>
            <w:alias w:val="Name (Ex. Robert Conde)"/>
            <w:tag w:val=""/>
            <w:id w:val="-279951090"/>
            <w:placeholder>
              <w:docPart w:val="4525913C579B421890D47FB2B16B6254"/>
            </w:placeholder>
            <w:dataBinding w:prefixMappings="xmlns:ns0='http://schemas.microsoft.com/office/2006/coverPageProps' " w:xpath="/ns0:CoverPageProperties[1]/ns0:Abstract[1]" w:storeItemID="{55AF091B-3C7A-41E3-B477-F2FDAA23CFDA}"/>
            <w:text/>
          </w:sdtPr>
          <w:sdtContent>
            <w:tc>
              <w:tcPr>
                <w:tcW w:w="10270" w:type="dxa"/>
                <w:gridSpan w:val="2"/>
                <w:tcBorders>
                  <w:top w:val="single" w:sz="6" w:space="0" w:color="000000"/>
                  <w:left w:val="single" w:sz="16" w:space="0" w:color="000000"/>
                  <w:bottom w:val="single" w:sz="6" w:space="0" w:color="000000"/>
                  <w:right w:val="single" w:sz="16" w:space="0" w:color="000000"/>
                </w:tcBorders>
                <w:vAlign w:val="center"/>
              </w:tcPr>
              <w:p w14:paraId="67862774" w14:textId="77777777" w:rsidR="00781F58" w:rsidRPr="00E76950" w:rsidRDefault="00781F58" w:rsidP="00B525AE">
                <w:pPr>
                  <w:jc w:val="center"/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</w:pPr>
                <w:r w:rsidRPr="00E76950">
                  <w:rPr>
                    <w:rFonts w:ascii="Arial" w:hAnsi="Arial" w:cs="Arial"/>
                    <w:b/>
                    <w:bCs/>
                    <w:sz w:val="40"/>
                    <w:szCs w:val="40"/>
                  </w:rPr>
                  <w:t>TYPE NAME HERE (DON’T DELETE BOX)</w:t>
                </w:r>
              </w:p>
            </w:tc>
          </w:sdtContent>
        </w:sdt>
      </w:tr>
      <w:tr w:rsidR="00781F58" w:rsidRPr="00A90145" w14:paraId="2DD62FD8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3B83BAC" w14:textId="77777777" w:rsidR="00781F58" w:rsidRPr="00A90145" w:rsidRDefault="00781F58" w:rsidP="00B525AE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</w:p>
        </w:tc>
      </w:tr>
      <w:tr w:rsidR="00781F58" w:rsidRPr="00A90145" w14:paraId="5D836097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CF63CB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4CE549B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41D583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57ABA6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A90863E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0CF103E2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604D34D7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D50418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52EBE89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5C1DF1E6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4AEF5F0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42FD499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3D5FAA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3BA980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9FDABF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65EB8C3C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0866AC45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3B23EB4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186FCA58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2F5F0339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000000"/>
              <w:right w:val="single" w:sz="16" w:space="0" w:color="000000"/>
            </w:tcBorders>
            <w:vAlign w:val="center"/>
          </w:tcPr>
          <w:p w14:paraId="381C43BA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3184278F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000000"/>
              <w:left w:val="single" w:sz="16" w:space="0" w:color="000000"/>
              <w:bottom w:val="single" w:sz="6" w:space="0" w:color="auto"/>
              <w:right w:val="single" w:sz="16" w:space="0" w:color="000000"/>
            </w:tcBorders>
            <w:vAlign w:val="center"/>
          </w:tcPr>
          <w:p w14:paraId="6B0B7493" w14:textId="77777777" w:rsidR="00781F58" w:rsidRPr="00A90145" w:rsidRDefault="00781F58" w:rsidP="00B525AE">
            <w:pPr>
              <w:rPr>
                <w:rFonts w:ascii="Arial" w:hAnsi="Arial" w:cs="Arial"/>
              </w:rPr>
            </w:pPr>
          </w:p>
        </w:tc>
      </w:tr>
      <w:tr w:rsidR="00781F58" w:rsidRPr="00A90145" w14:paraId="1799C25A" w14:textId="77777777" w:rsidTr="00B525AE">
        <w:trPr>
          <w:trHeight w:val="446"/>
        </w:trPr>
        <w:tc>
          <w:tcPr>
            <w:tcW w:w="10270" w:type="dxa"/>
            <w:gridSpan w:val="2"/>
            <w:tcBorders>
              <w:top w:val="single" w:sz="6" w:space="0" w:color="auto"/>
              <w:left w:val="single" w:sz="16" w:space="0" w:color="000000"/>
              <w:bottom w:val="single" w:sz="12" w:space="0" w:color="000000"/>
              <w:right w:val="single" w:sz="16" w:space="0" w:color="000000"/>
            </w:tcBorders>
            <w:vAlign w:val="center"/>
          </w:tcPr>
          <w:p w14:paraId="35EE720A" w14:textId="77777777" w:rsidR="00781F58" w:rsidRPr="00A90145" w:rsidRDefault="00781F58" w:rsidP="00B525AE">
            <w:pPr>
              <w:tabs>
                <w:tab w:val="left" w:pos="2187"/>
              </w:tabs>
              <w:spacing w:before="35"/>
              <w:ind w:left="40"/>
              <w:rPr>
                <w:rFonts w:ascii="Arial" w:eastAsia="Arial" w:hAnsi="Arial" w:cs="Arial"/>
                <w:sz w:val="24"/>
                <w:szCs w:val="24"/>
              </w:rPr>
            </w:pPr>
          </w:p>
        </w:tc>
      </w:tr>
    </w:tbl>
    <w:p w14:paraId="67D76A9B" w14:textId="0FAFEC4C" w:rsidR="00C12A54" w:rsidRPr="00A90145" w:rsidRDefault="00C12A54" w:rsidP="00D548FD">
      <w:pPr>
        <w:rPr>
          <w:rFonts w:ascii="Arial" w:hAnsi="Arial" w:cs="Arial"/>
        </w:rPr>
      </w:pPr>
    </w:p>
    <w:sectPr w:rsidR="00C12A54" w:rsidRPr="00A90145" w:rsidSect="009E54A7">
      <w:headerReference w:type="default" r:id="rId9"/>
      <w:footerReference w:type="default" r:id="rId10"/>
      <w:pgSz w:w="12240" w:h="15840"/>
      <w:pgMar w:top="806" w:right="806" w:bottom="806" w:left="806" w:header="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01C0D3" w14:textId="77777777" w:rsidR="00F56658" w:rsidRDefault="00F56658">
      <w:r>
        <w:separator/>
      </w:r>
    </w:p>
  </w:endnote>
  <w:endnote w:type="continuationSeparator" w:id="0">
    <w:p w14:paraId="4E2A86E7" w14:textId="77777777" w:rsidR="00F56658" w:rsidRDefault="00F566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1BC536" w14:textId="0D6F4412" w:rsidR="00097E11" w:rsidRDefault="00097E11">
    <w:pPr>
      <w:spacing w:line="60" w:lineRule="exact"/>
      <w:rPr>
        <w:sz w:val="7"/>
        <w:szCs w:val="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991A02" w14:textId="77777777" w:rsidR="00F56658" w:rsidRDefault="00F56658">
      <w:r>
        <w:separator/>
      </w:r>
    </w:p>
  </w:footnote>
  <w:footnote w:type="continuationSeparator" w:id="0">
    <w:p w14:paraId="3151173B" w14:textId="77777777" w:rsidR="00F56658" w:rsidRDefault="00F566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AADDA7" w14:textId="0E992E3A" w:rsidR="00097E11" w:rsidRDefault="00097E11" w:rsidP="00B82ADE">
    <w:pPr>
      <w:spacing w:line="60" w:lineRule="exac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EA0802"/>
    <w:multiLevelType w:val="multilevel"/>
    <w:tmpl w:val="AAAE518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tTQ0NzA0MDIwsLBQ0lEKTi0uzszPAykwrAUABmL15ywAAAA="/>
  </w:docVars>
  <w:rsids>
    <w:rsidRoot w:val="00260E3C"/>
    <w:rsid w:val="0004205A"/>
    <w:rsid w:val="00073EF7"/>
    <w:rsid w:val="00097E11"/>
    <w:rsid w:val="000C78EE"/>
    <w:rsid w:val="000D2B76"/>
    <w:rsid w:val="000F397D"/>
    <w:rsid w:val="00117FA9"/>
    <w:rsid w:val="0017469F"/>
    <w:rsid w:val="0018706C"/>
    <w:rsid w:val="00260E3C"/>
    <w:rsid w:val="00272530"/>
    <w:rsid w:val="002E71A2"/>
    <w:rsid w:val="003713B9"/>
    <w:rsid w:val="003E6824"/>
    <w:rsid w:val="0050267C"/>
    <w:rsid w:val="00507C02"/>
    <w:rsid w:val="00532C1F"/>
    <w:rsid w:val="005A73B3"/>
    <w:rsid w:val="005D228B"/>
    <w:rsid w:val="005E4381"/>
    <w:rsid w:val="00601280"/>
    <w:rsid w:val="00606B4C"/>
    <w:rsid w:val="00607972"/>
    <w:rsid w:val="0062479C"/>
    <w:rsid w:val="00695B0B"/>
    <w:rsid w:val="006A186B"/>
    <w:rsid w:val="006C0103"/>
    <w:rsid w:val="006D4100"/>
    <w:rsid w:val="00781F58"/>
    <w:rsid w:val="007E158D"/>
    <w:rsid w:val="00920689"/>
    <w:rsid w:val="00943BB8"/>
    <w:rsid w:val="00970772"/>
    <w:rsid w:val="009945A5"/>
    <w:rsid w:val="009A1EA1"/>
    <w:rsid w:val="009C4D53"/>
    <w:rsid w:val="009E54A7"/>
    <w:rsid w:val="00A1577F"/>
    <w:rsid w:val="00A23BA5"/>
    <w:rsid w:val="00A4233A"/>
    <w:rsid w:val="00A90145"/>
    <w:rsid w:val="00B556EB"/>
    <w:rsid w:val="00B82ADE"/>
    <w:rsid w:val="00C02920"/>
    <w:rsid w:val="00C12A54"/>
    <w:rsid w:val="00C71AF7"/>
    <w:rsid w:val="00D34610"/>
    <w:rsid w:val="00D419ED"/>
    <w:rsid w:val="00D548FD"/>
    <w:rsid w:val="00D859A1"/>
    <w:rsid w:val="00DE5448"/>
    <w:rsid w:val="00E57C59"/>
    <w:rsid w:val="00E72DFF"/>
    <w:rsid w:val="00E76950"/>
    <w:rsid w:val="00E82341"/>
    <w:rsid w:val="00F12201"/>
    <w:rsid w:val="00F315B7"/>
    <w:rsid w:val="00F56658"/>
    <w:rsid w:val="00F93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E9B60E"/>
  <w15:docId w15:val="{C10CE406-B627-4330-991F-8E1000D45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713B9"/>
  </w:style>
  <w:style w:type="paragraph" w:styleId="Footer">
    <w:name w:val="footer"/>
    <w:basedOn w:val="Normal"/>
    <w:link w:val="FooterChar"/>
    <w:uiPriority w:val="99"/>
    <w:unhideWhenUsed/>
    <w:rsid w:val="003713B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13B9"/>
  </w:style>
  <w:style w:type="paragraph" w:styleId="ListParagraph">
    <w:name w:val="List Paragraph"/>
    <w:basedOn w:val="Normal"/>
    <w:uiPriority w:val="34"/>
    <w:qFormat/>
    <w:rsid w:val="00B82ADE"/>
    <w:pPr>
      <w:ind w:left="720"/>
      <w:contextualSpacing/>
    </w:pPr>
  </w:style>
  <w:style w:type="table" w:styleId="TableGrid">
    <w:name w:val="Table Grid"/>
    <w:basedOn w:val="TableNormal"/>
    <w:uiPriority w:val="59"/>
    <w:unhideWhenUsed/>
    <w:rsid w:val="00507C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315B7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E682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682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6A1A7B037444F2F94F171837194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B6290C-B3B4-4AA8-A015-CC93FEEFE917}"/>
      </w:docPartPr>
      <w:docPartBody>
        <w:p w:rsidR="00682965" w:rsidRDefault="001B6545" w:rsidP="001B6545">
          <w:pPr>
            <w:pStyle w:val="86A1A7B037444F2F94F171837194836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E83F927D4AF4EAF90DBA2FB4CBA14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856960-7CAC-405A-999C-155FDC791EBF}"/>
      </w:docPartPr>
      <w:docPartBody>
        <w:p w:rsidR="00000000" w:rsidRDefault="00D93C24" w:rsidP="00D93C24">
          <w:pPr>
            <w:pStyle w:val="6E83F927D4AF4EAF90DBA2FB4CBA144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CEAF874C20D4CDE8C23BB4A73166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6CE46-2722-4B9D-BC3A-3F37EAE5ED60}"/>
      </w:docPartPr>
      <w:docPartBody>
        <w:p w:rsidR="00000000" w:rsidRDefault="00D93C24" w:rsidP="00D93C24">
          <w:pPr>
            <w:pStyle w:val="7CEAF874C20D4CDE8C23BB4A731660B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99C5BB68C9A47A6A47255A62CA534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D324E-6E54-42C0-B149-0B179510D02C}"/>
      </w:docPartPr>
      <w:docPartBody>
        <w:p w:rsidR="00000000" w:rsidRDefault="00D93C24" w:rsidP="00D93C24">
          <w:pPr>
            <w:pStyle w:val="099C5BB68C9A47A6A47255A62CA534A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6C1AA823A1D4DA0AA2C27803C6B965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7FB2F-9821-4DE8-85F1-F18055466F13}"/>
      </w:docPartPr>
      <w:docPartBody>
        <w:p w:rsidR="00000000" w:rsidRDefault="00D93C24" w:rsidP="00D93C24">
          <w:pPr>
            <w:pStyle w:val="D6C1AA823A1D4DA0AA2C27803C6B9653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402A60CBB8640C9B72FC7E44240B4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A1C5D1-28F3-4D92-8C0C-587F5B885841}"/>
      </w:docPartPr>
      <w:docPartBody>
        <w:p w:rsidR="00000000" w:rsidRDefault="00D93C24" w:rsidP="00D93C24">
          <w:pPr>
            <w:pStyle w:val="E402A60CBB8640C9B72FC7E44240B45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F0E164EBFE0F41E995391132C511AC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BF87FB-B646-4A0B-BD24-6F9F85365E46}"/>
      </w:docPartPr>
      <w:docPartBody>
        <w:p w:rsidR="00000000" w:rsidRDefault="00D93C24" w:rsidP="00D93C24">
          <w:pPr>
            <w:pStyle w:val="F0E164EBFE0F41E995391132C511ACB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BEEAC9D6EC947488A61C632AC51C6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1270E8-379E-4B1C-9495-52100F5D2957}"/>
      </w:docPartPr>
      <w:docPartBody>
        <w:p w:rsidR="00000000" w:rsidRDefault="00D93C24" w:rsidP="00D93C24">
          <w:pPr>
            <w:pStyle w:val="1BEEAC9D6EC947488A61C632AC51C684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653C2512E894FC8B5B03A898A266C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A99C62-56DA-4295-9060-80AA63947DE1}"/>
      </w:docPartPr>
      <w:docPartBody>
        <w:p w:rsidR="00000000" w:rsidRDefault="00D93C24" w:rsidP="00D93C24">
          <w:pPr>
            <w:pStyle w:val="A653C2512E894FC8B5B03A898A266C6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08950E2273D40329EC9BBA21D9C4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493644-5405-47E5-8C41-08E3C5DD3E76}"/>
      </w:docPartPr>
      <w:docPartBody>
        <w:p w:rsidR="00000000" w:rsidRDefault="00D93C24" w:rsidP="00D93C24">
          <w:pPr>
            <w:pStyle w:val="C08950E2273D40329EC9BBA21D9C40E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BF9E3EF07AD4558BDF00B51FABF2E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AB359C-CCC2-45F4-A55E-33AB222B40B3}"/>
      </w:docPartPr>
      <w:docPartBody>
        <w:p w:rsidR="00000000" w:rsidRDefault="00D93C24" w:rsidP="00D93C24">
          <w:pPr>
            <w:pStyle w:val="9BF9E3EF07AD4558BDF00B51FABF2E8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6C17D3389A9F4173A675F84021D94C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E9D65A-B700-4FB9-83E4-99EF34CDAEF4}"/>
      </w:docPartPr>
      <w:docPartBody>
        <w:p w:rsidR="00000000" w:rsidRDefault="00D93C24" w:rsidP="00D93C24">
          <w:pPr>
            <w:pStyle w:val="6C17D3389A9F4173A675F84021D94CE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AFED549AC5544EC686C6FD705391FF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0C4264-D2BE-43F1-AE29-BD2F915BE7FC}"/>
      </w:docPartPr>
      <w:docPartBody>
        <w:p w:rsidR="00000000" w:rsidRDefault="00D93C24" w:rsidP="00D93C24">
          <w:pPr>
            <w:pStyle w:val="AFED549AC5544EC686C6FD705391FF76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7A38085C3C9429D993051593A848D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222683-09D0-4AFA-BC82-D24CBE944074}"/>
      </w:docPartPr>
      <w:docPartBody>
        <w:p w:rsidR="00000000" w:rsidRDefault="00D93C24" w:rsidP="00D93C24">
          <w:pPr>
            <w:pStyle w:val="97A38085C3C9429D993051593A848DBB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753A367D90947B0BCA7E6EB06028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FE05D-150C-47D3-8C7F-E445688088C9}"/>
      </w:docPartPr>
      <w:docPartBody>
        <w:p w:rsidR="00000000" w:rsidRDefault="00D93C24" w:rsidP="00D93C24">
          <w:pPr>
            <w:pStyle w:val="1753A367D90947B0BCA7E6EB06028355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9D7EC18B0CDD47928FD1C6AFB1B67D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7117C5-F0B2-4533-9C1F-F1004988A933}"/>
      </w:docPartPr>
      <w:docPartBody>
        <w:p w:rsidR="00000000" w:rsidRDefault="00D93C24" w:rsidP="00D93C24">
          <w:pPr>
            <w:pStyle w:val="9D7EC18B0CDD47928FD1C6AFB1B67D8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87113FFD1C54CACA2920F94ED8705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ECA49-24E5-484F-9666-D462575F51D0}"/>
      </w:docPartPr>
      <w:docPartBody>
        <w:p w:rsidR="00000000" w:rsidRDefault="00D93C24" w:rsidP="00D93C24">
          <w:pPr>
            <w:pStyle w:val="587113FFD1C54CACA2920F94ED870500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8F2A0F55AEEC4A559F30E7D845872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810B30-B23A-4CBC-B5E0-DAF84E8C42CA}"/>
      </w:docPartPr>
      <w:docPartBody>
        <w:p w:rsidR="00000000" w:rsidRDefault="00D93C24" w:rsidP="00D93C24">
          <w:pPr>
            <w:pStyle w:val="8F2A0F55AEEC4A559F30E7D845872308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41816CD8CFB4CC8ACD018EF6A9E2D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6C132-6696-4F75-8EA5-F1BF1DCBC0FA}"/>
      </w:docPartPr>
      <w:docPartBody>
        <w:p w:rsidR="00000000" w:rsidRDefault="00D93C24" w:rsidP="00D93C24">
          <w:pPr>
            <w:pStyle w:val="241816CD8CFB4CC8ACD018EF6A9E2DFF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0CB791A9CAC24B47B7F8D6D0826E23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E21DB8-479E-4434-99F3-7965791B84CD}"/>
      </w:docPartPr>
      <w:docPartBody>
        <w:p w:rsidR="00000000" w:rsidRDefault="00D93C24" w:rsidP="00D93C24">
          <w:pPr>
            <w:pStyle w:val="0CB791A9CAC24B47B7F8D6D0826E23E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5A0887F8D6B44F4C98A4D0E76AD43F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81955-DDC9-433E-BA2B-7A5CB471716F}"/>
      </w:docPartPr>
      <w:docPartBody>
        <w:p w:rsidR="00000000" w:rsidRDefault="00D93C24" w:rsidP="00D93C24">
          <w:pPr>
            <w:pStyle w:val="5A0887F8D6B44F4C98A4D0E76AD43FA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E3B3DA4DA9A149E2ABE83A4B2FC8D7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DBE491-7B5D-4D7E-AC74-53C12B7957BE}"/>
      </w:docPartPr>
      <w:docPartBody>
        <w:p w:rsidR="00000000" w:rsidRDefault="00D93C24" w:rsidP="00D93C24">
          <w:pPr>
            <w:pStyle w:val="E3B3DA4DA9A149E2ABE83A4B2FC8D7E7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DC4A1231909C45B3875C70AF97389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AE4B4C-428F-4CF3-8E0A-4AABBB626618}"/>
      </w:docPartPr>
      <w:docPartBody>
        <w:p w:rsidR="00000000" w:rsidRDefault="00D93C24" w:rsidP="00D93C24">
          <w:pPr>
            <w:pStyle w:val="DC4A1231909C45B3875C70AF9738932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B541CE3BFBB43328572DF9FF23129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33BCB-3E8D-4507-82D4-EB33EBE8A774}"/>
      </w:docPartPr>
      <w:docPartBody>
        <w:p w:rsidR="00000000" w:rsidRDefault="00D93C24" w:rsidP="00D93C24">
          <w:pPr>
            <w:pStyle w:val="4B541CE3BFBB43328572DF9FF2312942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399B9D4F14C4888955102536462A0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C7B6B7-2049-42AA-B7D2-A5649AEFD747}"/>
      </w:docPartPr>
      <w:docPartBody>
        <w:p w:rsidR="00000000" w:rsidRDefault="00D93C24" w:rsidP="00D93C24">
          <w:pPr>
            <w:pStyle w:val="4399B9D4F14C4888955102536462A03E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7E764021583C4AB48622DFFB62F34E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D608F-BA36-43C4-BABC-0F6F75AE8391}"/>
      </w:docPartPr>
      <w:docPartBody>
        <w:p w:rsidR="00000000" w:rsidRDefault="00D93C24" w:rsidP="00D93C24">
          <w:pPr>
            <w:pStyle w:val="7E764021583C4AB48622DFFB62F34E6A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CAD0DF6895D24FEAA7C283AF7018AD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477B-F0BD-4243-B36B-7C8BC80564E3}"/>
      </w:docPartPr>
      <w:docPartBody>
        <w:p w:rsidR="00000000" w:rsidRDefault="00D93C24" w:rsidP="00D93C24">
          <w:pPr>
            <w:pStyle w:val="CAD0DF6895D24FEAA7C283AF7018AD7C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204C6213D6E546D7B901DA456330C0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90650C-9812-45B1-8C43-EF9C22546E8A}"/>
      </w:docPartPr>
      <w:docPartBody>
        <w:p w:rsidR="00000000" w:rsidRDefault="00D93C24" w:rsidP="00D93C24">
          <w:pPr>
            <w:pStyle w:val="204C6213D6E546D7B901DA456330C0A3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137B51A323A7487D8D60C1E4041A6D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3F0563-2A01-4DBA-B624-C2DA575B7B46}"/>
      </w:docPartPr>
      <w:docPartBody>
        <w:p w:rsidR="00000000" w:rsidRDefault="00D93C24" w:rsidP="00D93C24">
          <w:pPr>
            <w:pStyle w:val="137B51A323A7487D8D60C1E4041A6D19"/>
          </w:pPr>
          <w:r w:rsidRPr="009504CB">
            <w:rPr>
              <w:rStyle w:val="PlaceholderText"/>
            </w:rPr>
            <w:t>[Abstract]</w:t>
          </w:r>
        </w:p>
      </w:docPartBody>
    </w:docPart>
    <w:docPart>
      <w:docPartPr>
        <w:name w:val="4525913C579B421890D47FB2B16B62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6DB9BB-ED02-40D3-BE91-8CF8C1DFB582}"/>
      </w:docPartPr>
      <w:docPartBody>
        <w:p w:rsidR="00000000" w:rsidRDefault="00D93C24" w:rsidP="00D93C24">
          <w:pPr>
            <w:pStyle w:val="4525913C579B421890D47FB2B16B6254"/>
          </w:pPr>
          <w:r w:rsidRPr="009504CB">
            <w:rPr>
              <w:rStyle w:val="PlaceholderText"/>
            </w:rPr>
            <w:t>[Abstra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6545"/>
    <w:rsid w:val="000301D9"/>
    <w:rsid w:val="00067A48"/>
    <w:rsid w:val="001B6545"/>
    <w:rsid w:val="0036552C"/>
    <w:rsid w:val="00682965"/>
    <w:rsid w:val="008112A5"/>
    <w:rsid w:val="00852B0C"/>
    <w:rsid w:val="008545B3"/>
    <w:rsid w:val="00D93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3C24"/>
    <w:rPr>
      <w:color w:val="808080"/>
    </w:rPr>
  </w:style>
  <w:style w:type="paragraph" w:customStyle="1" w:styleId="7E72BECD91F44B95B7A8A1E45C65F2A9">
    <w:name w:val="7E72BECD91F44B95B7A8A1E45C65F2A9"/>
    <w:rsid w:val="00D93C24"/>
  </w:style>
  <w:style w:type="paragraph" w:customStyle="1" w:styleId="7EB91A1A19244E1294D7E37D97FEA583">
    <w:name w:val="7EB91A1A19244E1294D7E37D97FEA583"/>
    <w:rsid w:val="00D93C24"/>
  </w:style>
  <w:style w:type="paragraph" w:customStyle="1" w:styleId="85212F9764EF41968A4189B0730B8797">
    <w:name w:val="85212F9764EF41968A4189B0730B8797"/>
    <w:rsid w:val="00D93C24"/>
  </w:style>
  <w:style w:type="paragraph" w:customStyle="1" w:styleId="86A1A7B037444F2F94F1718371948367">
    <w:name w:val="86A1A7B037444F2F94F1718371948367"/>
    <w:rsid w:val="001B6545"/>
  </w:style>
  <w:style w:type="paragraph" w:customStyle="1" w:styleId="1F46A03516324F28B39A948B1856A306">
    <w:name w:val="1F46A03516324F28B39A948B1856A306"/>
    <w:rsid w:val="00D93C24"/>
  </w:style>
  <w:style w:type="paragraph" w:customStyle="1" w:styleId="6431FDAEB30C46B5A890D2974D264150">
    <w:name w:val="6431FDAEB30C46B5A890D2974D264150"/>
    <w:rsid w:val="00D93C24"/>
  </w:style>
  <w:style w:type="paragraph" w:customStyle="1" w:styleId="DF7DF94F12F84401BE9FBD2E02EE7EDB">
    <w:name w:val="DF7DF94F12F84401BE9FBD2E02EE7EDB"/>
    <w:rsid w:val="00D93C24"/>
  </w:style>
  <w:style w:type="paragraph" w:customStyle="1" w:styleId="C979517CC364443AA5689309490E5BF7">
    <w:name w:val="C979517CC364443AA5689309490E5BF7"/>
    <w:rsid w:val="00D93C24"/>
  </w:style>
  <w:style w:type="paragraph" w:customStyle="1" w:styleId="D1CBACF3632E44C089894BD63858BF7C">
    <w:name w:val="D1CBACF3632E44C089894BD63858BF7C"/>
    <w:rsid w:val="00D93C24"/>
  </w:style>
  <w:style w:type="paragraph" w:customStyle="1" w:styleId="BFCD0B3F914946DF92CC35F5F0A311AD">
    <w:name w:val="BFCD0B3F914946DF92CC35F5F0A311AD"/>
    <w:rsid w:val="00D93C24"/>
  </w:style>
  <w:style w:type="paragraph" w:customStyle="1" w:styleId="8689CA722ED2411D9DAAB3695D0D7910">
    <w:name w:val="8689CA722ED2411D9DAAB3695D0D7910"/>
    <w:rsid w:val="00D93C24"/>
  </w:style>
  <w:style w:type="paragraph" w:customStyle="1" w:styleId="697AEEC113B04905AC5198310AC85949">
    <w:name w:val="697AEEC113B04905AC5198310AC85949"/>
    <w:rsid w:val="00D93C24"/>
  </w:style>
  <w:style w:type="paragraph" w:customStyle="1" w:styleId="A059E742E2FD4C59BAA2E4D8912E321A">
    <w:name w:val="A059E742E2FD4C59BAA2E4D8912E321A"/>
    <w:rsid w:val="00D93C24"/>
  </w:style>
  <w:style w:type="paragraph" w:customStyle="1" w:styleId="D1451F9421524AD3BB3861DFA1F16B39">
    <w:name w:val="D1451F9421524AD3BB3861DFA1F16B39"/>
    <w:rsid w:val="00D93C24"/>
  </w:style>
  <w:style w:type="paragraph" w:customStyle="1" w:styleId="3C4DDD637F204C5B86DF5CDBBFEBDE12">
    <w:name w:val="3C4DDD637F204C5B86DF5CDBBFEBDE12"/>
    <w:rsid w:val="00D93C24"/>
  </w:style>
  <w:style w:type="paragraph" w:customStyle="1" w:styleId="97DAD643175B46448C04E8BC852A6320">
    <w:name w:val="97DAD643175B46448C04E8BC852A6320"/>
    <w:rsid w:val="00D93C24"/>
  </w:style>
  <w:style w:type="paragraph" w:customStyle="1" w:styleId="299200A6F8CC4A128E25C102B5654940">
    <w:name w:val="299200A6F8CC4A128E25C102B5654940"/>
    <w:rsid w:val="00D93C24"/>
  </w:style>
  <w:style w:type="paragraph" w:customStyle="1" w:styleId="C6970EF0A4DF4BCCBC78D83CD6CD12F7">
    <w:name w:val="C6970EF0A4DF4BCCBC78D83CD6CD12F7"/>
    <w:rsid w:val="00D93C24"/>
  </w:style>
  <w:style w:type="paragraph" w:customStyle="1" w:styleId="243C48EC5173427FACFCF8CCFDD3AD55">
    <w:name w:val="243C48EC5173427FACFCF8CCFDD3AD55"/>
    <w:rsid w:val="00D93C24"/>
  </w:style>
  <w:style w:type="paragraph" w:customStyle="1" w:styleId="CD119FA91E3340259F92D28A5AABF3E6">
    <w:name w:val="CD119FA91E3340259F92D28A5AABF3E6"/>
    <w:rsid w:val="00D93C24"/>
  </w:style>
  <w:style w:type="paragraph" w:customStyle="1" w:styleId="8209AD3B9EE2459C99613FD8EEEEC110">
    <w:name w:val="8209AD3B9EE2459C99613FD8EEEEC110"/>
    <w:rsid w:val="00D93C24"/>
  </w:style>
  <w:style w:type="paragraph" w:customStyle="1" w:styleId="7C3A7C0699A147F9BAFC7BBF821E805E">
    <w:name w:val="7C3A7C0699A147F9BAFC7BBF821E805E"/>
    <w:rsid w:val="00D93C24"/>
  </w:style>
  <w:style w:type="paragraph" w:customStyle="1" w:styleId="C303CE7B2F64463BA12A3BF139A96207">
    <w:name w:val="C303CE7B2F64463BA12A3BF139A96207"/>
    <w:rsid w:val="00D93C24"/>
  </w:style>
  <w:style w:type="paragraph" w:customStyle="1" w:styleId="B7F9A83B660F4242B74D7C9FA4EA010E">
    <w:name w:val="B7F9A83B660F4242B74D7C9FA4EA010E"/>
    <w:rsid w:val="00D93C24"/>
  </w:style>
  <w:style w:type="paragraph" w:customStyle="1" w:styleId="6D1D72BCC67741D7BCC31C5DA9A693FE">
    <w:name w:val="6D1D72BCC67741D7BCC31C5DA9A693FE"/>
    <w:rsid w:val="00D93C24"/>
  </w:style>
  <w:style w:type="paragraph" w:customStyle="1" w:styleId="8731D2ECC2CC40419D154978CBE419CB">
    <w:name w:val="8731D2ECC2CC40419D154978CBE419CB"/>
    <w:rsid w:val="00D93C24"/>
  </w:style>
  <w:style w:type="paragraph" w:customStyle="1" w:styleId="0766E1BDB5C24BD7AD172989D11EF033">
    <w:name w:val="0766E1BDB5C24BD7AD172989D11EF033"/>
    <w:rsid w:val="00D93C24"/>
  </w:style>
  <w:style w:type="paragraph" w:customStyle="1" w:styleId="8388756A67C34572894444E4458A5F46">
    <w:name w:val="8388756A67C34572894444E4458A5F46"/>
    <w:rsid w:val="00D93C24"/>
  </w:style>
  <w:style w:type="paragraph" w:customStyle="1" w:styleId="F29442987FF347058E518D86554C2BF5">
    <w:name w:val="F29442987FF347058E518D86554C2BF5"/>
    <w:rsid w:val="00D93C24"/>
  </w:style>
  <w:style w:type="paragraph" w:customStyle="1" w:styleId="1ABE414418A246A6943A9508B3C9E7B4">
    <w:name w:val="1ABE414418A246A6943A9508B3C9E7B4"/>
    <w:rsid w:val="00D93C24"/>
  </w:style>
  <w:style w:type="paragraph" w:customStyle="1" w:styleId="D81D6B6D90704C38B2B406CF16A7759B">
    <w:name w:val="D81D6B6D90704C38B2B406CF16A7759B"/>
    <w:rsid w:val="00D93C24"/>
  </w:style>
  <w:style w:type="paragraph" w:customStyle="1" w:styleId="45D418BA086D496F858C5E98B269BFF9">
    <w:name w:val="45D418BA086D496F858C5E98B269BFF9"/>
    <w:rsid w:val="00D93C24"/>
  </w:style>
  <w:style w:type="paragraph" w:customStyle="1" w:styleId="098352835AEE4D61866374614F5CA188">
    <w:name w:val="098352835AEE4D61866374614F5CA188"/>
    <w:rsid w:val="00D93C24"/>
  </w:style>
  <w:style w:type="paragraph" w:customStyle="1" w:styleId="7499DEF1C1B745B3B708CDD4F7B1AF22">
    <w:name w:val="7499DEF1C1B745B3B708CDD4F7B1AF22"/>
    <w:rsid w:val="00D93C24"/>
  </w:style>
  <w:style w:type="paragraph" w:customStyle="1" w:styleId="B0FDD51C0DA94F40BE6724352B825736">
    <w:name w:val="B0FDD51C0DA94F40BE6724352B825736"/>
    <w:rsid w:val="00D93C24"/>
  </w:style>
  <w:style w:type="paragraph" w:customStyle="1" w:styleId="A0901907104D448AB105BC97D3AA03BA">
    <w:name w:val="A0901907104D448AB105BC97D3AA03BA"/>
    <w:rsid w:val="00D93C24"/>
  </w:style>
  <w:style w:type="paragraph" w:customStyle="1" w:styleId="58F6AADCBC3949E881C7623ED5C6EACC">
    <w:name w:val="58F6AADCBC3949E881C7623ED5C6EACC"/>
    <w:rsid w:val="00D93C24"/>
  </w:style>
  <w:style w:type="paragraph" w:customStyle="1" w:styleId="63D8EDC630D4483DA7542F792C0E4815">
    <w:name w:val="63D8EDC630D4483DA7542F792C0E4815"/>
    <w:rsid w:val="00D93C24"/>
  </w:style>
  <w:style w:type="paragraph" w:customStyle="1" w:styleId="62710B448FDD4C749389C92CAF7EBBE0">
    <w:name w:val="62710B448FDD4C749389C92CAF7EBBE0"/>
    <w:rsid w:val="00D93C24"/>
  </w:style>
  <w:style w:type="paragraph" w:customStyle="1" w:styleId="ADE9C9469BD848C68DC3BFE61F96EE03">
    <w:name w:val="ADE9C9469BD848C68DC3BFE61F96EE03"/>
    <w:rsid w:val="00D93C24"/>
  </w:style>
  <w:style w:type="paragraph" w:customStyle="1" w:styleId="93B902D4BF0E42F98547E4A9EDA246CE">
    <w:name w:val="93B902D4BF0E42F98547E4A9EDA246CE"/>
    <w:rsid w:val="00D93C24"/>
  </w:style>
  <w:style w:type="paragraph" w:customStyle="1" w:styleId="48AD2B72B31845439F1A57D95C001210">
    <w:name w:val="48AD2B72B31845439F1A57D95C001210"/>
    <w:rsid w:val="00D93C24"/>
  </w:style>
  <w:style w:type="paragraph" w:customStyle="1" w:styleId="FA508AC1EB8F43CDA786FD367F72BE7B">
    <w:name w:val="FA508AC1EB8F43CDA786FD367F72BE7B"/>
    <w:rsid w:val="00D93C24"/>
  </w:style>
  <w:style w:type="paragraph" w:customStyle="1" w:styleId="D32EB66448AF432FA8863895EC0C190C">
    <w:name w:val="D32EB66448AF432FA8863895EC0C190C"/>
    <w:rsid w:val="00D93C24"/>
  </w:style>
  <w:style w:type="paragraph" w:customStyle="1" w:styleId="4C20C855ABB848179667EF642E75D1E4">
    <w:name w:val="4C20C855ABB848179667EF642E75D1E4"/>
    <w:rsid w:val="00D93C24"/>
  </w:style>
  <w:style w:type="paragraph" w:customStyle="1" w:styleId="6E83F927D4AF4EAF90DBA2FB4CBA1446">
    <w:name w:val="6E83F927D4AF4EAF90DBA2FB4CBA1446"/>
    <w:rsid w:val="00D93C24"/>
  </w:style>
  <w:style w:type="paragraph" w:customStyle="1" w:styleId="7CEAF874C20D4CDE8C23BB4A731660B0">
    <w:name w:val="7CEAF874C20D4CDE8C23BB4A731660B0"/>
    <w:rsid w:val="00D93C24"/>
  </w:style>
  <w:style w:type="paragraph" w:customStyle="1" w:styleId="099C5BB68C9A47A6A47255A62CA534A7">
    <w:name w:val="099C5BB68C9A47A6A47255A62CA534A7"/>
    <w:rsid w:val="00D93C24"/>
  </w:style>
  <w:style w:type="paragraph" w:customStyle="1" w:styleId="D6C1AA823A1D4DA0AA2C27803C6B9653">
    <w:name w:val="D6C1AA823A1D4DA0AA2C27803C6B9653"/>
    <w:rsid w:val="00D93C24"/>
  </w:style>
  <w:style w:type="paragraph" w:customStyle="1" w:styleId="E402A60CBB8640C9B72FC7E44240B450">
    <w:name w:val="E402A60CBB8640C9B72FC7E44240B450"/>
    <w:rsid w:val="00D93C24"/>
  </w:style>
  <w:style w:type="paragraph" w:customStyle="1" w:styleId="F0E164EBFE0F41E995391132C511ACB6">
    <w:name w:val="F0E164EBFE0F41E995391132C511ACB6"/>
    <w:rsid w:val="00D93C24"/>
  </w:style>
  <w:style w:type="paragraph" w:customStyle="1" w:styleId="1BEEAC9D6EC947488A61C632AC51C684">
    <w:name w:val="1BEEAC9D6EC947488A61C632AC51C684"/>
    <w:rsid w:val="00D93C24"/>
  </w:style>
  <w:style w:type="paragraph" w:customStyle="1" w:styleId="A653C2512E894FC8B5B03A898A266C69">
    <w:name w:val="A653C2512E894FC8B5B03A898A266C69"/>
    <w:rsid w:val="00D93C24"/>
  </w:style>
  <w:style w:type="paragraph" w:customStyle="1" w:styleId="C08950E2273D40329EC9BBA21D9C40E6">
    <w:name w:val="C08950E2273D40329EC9BBA21D9C40E6"/>
    <w:rsid w:val="00D93C24"/>
  </w:style>
  <w:style w:type="paragraph" w:customStyle="1" w:styleId="9BF9E3EF07AD4558BDF00B51FABF2E8E">
    <w:name w:val="9BF9E3EF07AD4558BDF00B51FABF2E8E"/>
    <w:rsid w:val="00D93C24"/>
  </w:style>
  <w:style w:type="paragraph" w:customStyle="1" w:styleId="6C17D3389A9F4173A675F84021D94CE6">
    <w:name w:val="6C17D3389A9F4173A675F84021D94CE6"/>
    <w:rsid w:val="00D93C24"/>
  </w:style>
  <w:style w:type="paragraph" w:customStyle="1" w:styleId="AFED549AC5544EC686C6FD705391FF76">
    <w:name w:val="AFED549AC5544EC686C6FD705391FF76"/>
    <w:rsid w:val="00D93C24"/>
  </w:style>
  <w:style w:type="paragraph" w:customStyle="1" w:styleId="97A38085C3C9429D993051593A848DBB">
    <w:name w:val="97A38085C3C9429D993051593A848DBB"/>
    <w:rsid w:val="00D93C24"/>
  </w:style>
  <w:style w:type="paragraph" w:customStyle="1" w:styleId="1753A367D90947B0BCA7E6EB06028355">
    <w:name w:val="1753A367D90947B0BCA7E6EB06028355"/>
    <w:rsid w:val="00D93C24"/>
  </w:style>
  <w:style w:type="paragraph" w:customStyle="1" w:styleId="9D7EC18B0CDD47928FD1C6AFB1B67D8C">
    <w:name w:val="9D7EC18B0CDD47928FD1C6AFB1B67D8C"/>
    <w:rsid w:val="00D93C24"/>
  </w:style>
  <w:style w:type="paragraph" w:customStyle="1" w:styleId="587113FFD1C54CACA2920F94ED870500">
    <w:name w:val="587113FFD1C54CACA2920F94ED870500"/>
    <w:rsid w:val="00D93C24"/>
  </w:style>
  <w:style w:type="paragraph" w:customStyle="1" w:styleId="8F2A0F55AEEC4A559F30E7D845872308">
    <w:name w:val="8F2A0F55AEEC4A559F30E7D845872308"/>
    <w:rsid w:val="00D93C24"/>
  </w:style>
  <w:style w:type="paragraph" w:customStyle="1" w:styleId="241816CD8CFB4CC8ACD018EF6A9E2DFF">
    <w:name w:val="241816CD8CFB4CC8ACD018EF6A9E2DFF"/>
    <w:rsid w:val="00D93C24"/>
  </w:style>
  <w:style w:type="paragraph" w:customStyle="1" w:styleId="0CB791A9CAC24B47B7F8D6D0826E23E2">
    <w:name w:val="0CB791A9CAC24B47B7F8D6D0826E23E2"/>
    <w:rsid w:val="00D93C24"/>
  </w:style>
  <w:style w:type="paragraph" w:customStyle="1" w:styleId="526B305E55844B6B9CA784DF4401B2D3">
    <w:name w:val="526B305E55844B6B9CA784DF4401B2D3"/>
    <w:rsid w:val="000301D9"/>
  </w:style>
  <w:style w:type="paragraph" w:customStyle="1" w:styleId="A70E5BC4F357486BB21D69B56F455DC0">
    <w:name w:val="A70E5BC4F357486BB21D69B56F455DC0"/>
    <w:rsid w:val="000301D9"/>
  </w:style>
  <w:style w:type="paragraph" w:customStyle="1" w:styleId="448AAF49C29C45B8AEE8A55E4267EAC1">
    <w:name w:val="448AAF49C29C45B8AEE8A55E4267EAC1"/>
    <w:rsid w:val="000301D9"/>
  </w:style>
  <w:style w:type="paragraph" w:customStyle="1" w:styleId="69A9EB72370B43D88B0733E57F0002D4">
    <w:name w:val="69A9EB72370B43D88B0733E57F0002D4"/>
    <w:rsid w:val="000301D9"/>
  </w:style>
  <w:style w:type="paragraph" w:customStyle="1" w:styleId="435FA28C32F14301A5116DFE5D890864">
    <w:name w:val="435FA28C32F14301A5116DFE5D890864"/>
    <w:rsid w:val="000301D9"/>
  </w:style>
  <w:style w:type="paragraph" w:customStyle="1" w:styleId="3AB52CE37BA04950A79D30CD6B6C81E1">
    <w:name w:val="3AB52CE37BA04950A79D30CD6B6C81E1"/>
    <w:rsid w:val="000301D9"/>
  </w:style>
  <w:style w:type="paragraph" w:customStyle="1" w:styleId="B0C6B090B59C42A8A95D8EBED4861F21">
    <w:name w:val="B0C6B090B59C42A8A95D8EBED4861F21"/>
    <w:rsid w:val="000301D9"/>
  </w:style>
  <w:style w:type="paragraph" w:customStyle="1" w:styleId="348EC0F3782E4DE6B8654A4C5DEBE193">
    <w:name w:val="348EC0F3782E4DE6B8654A4C5DEBE193"/>
    <w:rsid w:val="000301D9"/>
  </w:style>
  <w:style w:type="paragraph" w:customStyle="1" w:styleId="B285C2CE320A440A83DA22DF23D86BD3">
    <w:name w:val="B285C2CE320A440A83DA22DF23D86BD3"/>
    <w:rsid w:val="000301D9"/>
  </w:style>
  <w:style w:type="paragraph" w:customStyle="1" w:styleId="1832EA815A614CFC8142746A4D88ACEC">
    <w:name w:val="1832EA815A614CFC8142746A4D88ACEC"/>
    <w:rsid w:val="000301D9"/>
  </w:style>
  <w:style w:type="paragraph" w:customStyle="1" w:styleId="D7610C37CA744F8E9D7C67DB94E8F1E4">
    <w:name w:val="D7610C37CA744F8E9D7C67DB94E8F1E4"/>
    <w:rsid w:val="000301D9"/>
  </w:style>
  <w:style w:type="paragraph" w:customStyle="1" w:styleId="8FD34B28BD124C61BE173471A2C4B0CE">
    <w:name w:val="8FD34B28BD124C61BE173471A2C4B0CE"/>
    <w:rsid w:val="000301D9"/>
  </w:style>
  <w:style w:type="paragraph" w:customStyle="1" w:styleId="F8446D45621D4A708F820A22604FED1D">
    <w:name w:val="F8446D45621D4A708F820A22604FED1D"/>
    <w:rsid w:val="000301D9"/>
  </w:style>
  <w:style w:type="paragraph" w:customStyle="1" w:styleId="A7E1062B11B64BAA9592C94BEC4BA2B3">
    <w:name w:val="A7E1062B11B64BAA9592C94BEC4BA2B3"/>
    <w:rsid w:val="000301D9"/>
  </w:style>
  <w:style w:type="paragraph" w:customStyle="1" w:styleId="244A5E7EDA8940B8B68257432E07FF7E">
    <w:name w:val="244A5E7EDA8940B8B68257432E07FF7E"/>
    <w:rsid w:val="000301D9"/>
  </w:style>
  <w:style w:type="paragraph" w:customStyle="1" w:styleId="577F33460FC147E3B85243B8C41CC9AE">
    <w:name w:val="577F33460FC147E3B85243B8C41CC9AE"/>
    <w:rsid w:val="000301D9"/>
  </w:style>
  <w:style w:type="paragraph" w:customStyle="1" w:styleId="8CAFF4E606104E188BB6671B83656F91">
    <w:name w:val="8CAFF4E606104E188BB6671B83656F91"/>
    <w:rsid w:val="000301D9"/>
  </w:style>
  <w:style w:type="paragraph" w:customStyle="1" w:styleId="D045607997094E7C8130EAAAA7E3137C">
    <w:name w:val="D045607997094E7C8130EAAAA7E3137C"/>
    <w:rsid w:val="000301D9"/>
  </w:style>
  <w:style w:type="paragraph" w:customStyle="1" w:styleId="4CA9DDCB3187427A9AF9C2A565B6BE59">
    <w:name w:val="4CA9DDCB3187427A9AF9C2A565B6BE59"/>
    <w:rsid w:val="000301D9"/>
  </w:style>
  <w:style w:type="paragraph" w:customStyle="1" w:styleId="C4B946F480C344DEBC93D69639F717AC">
    <w:name w:val="C4B946F480C344DEBC93D69639F717AC"/>
    <w:rsid w:val="000301D9"/>
  </w:style>
  <w:style w:type="paragraph" w:customStyle="1" w:styleId="A43FBEE8A1484C599591CA89FA222765">
    <w:name w:val="A43FBEE8A1484C599591CA89FA222765"/>
    <w:rsid w:val="000301D9"/>
  </w:style>
  <w:style w:type="paragraph" w:customStyle="1" w:styleId="BB77DC1A7DB340B09F0CC8977599A4FC">
    <w:name w:val="BB77DC1A7DB340B09F0CC8977599A4FC"/>
    <w:rsid w:val="000301D9"/>
  </w:style>
  <w:style w:type="paragraph" w:customStyle="1" w:styleId="ABB5ADF87F4B416E9066D03B4862EEEF">
    <w:name w:val="ABB5ADF87F4B416E9066D03B4862EEEF"/>
    <w:rsid w:val="000301D9"/>
  </w:style>
  <w:style w:type="paragraph" w:customStyle="1" w:styleId="396C62011E51466A8210D240B5C72CFD">
    <w:name w:val="396C62011E51466A8210D240B5C72CFD"/>
    <w:rsid w:val="000301D9"/>
  </w:style>
  <w:style w:type="paragraph" w:customStyle="1" w:styleId="2CB443FB4CDE4DFD9F7A1AC4B3C63BF3">
    <w:name w:val="2CB443FB4CDE4DFD9F7A1AC4B3C63BF3"/>
    <w:rsid w:val="000301D9"/>
  </w:style>
  <w:style w:type="paragraph" w:customStyle="1" w:styleId="74DD29B3391F44D2884B84B18B2B0882">
    <w:name w:val="74DD29B3391F44D2884B84B18B2B0882"/>
    <w:rsid w:val="000301D9"/>
  </w:style>
  <w:style w:type="paragraph" w:customStyle="1" w:styleId="E6DE41D1C2CD4429BCE90D0FCE8E77F4">
    <w:name w:val="E6DE41D1C2CD4429BCE90D0FCE8E77F4"/>
    <w:rsid w:val="000301D9"/>
  </w:style>
  <w:style w:type="paragraph" w:customStyle="1" w:styleId="51EE1135F9E34E368771598765B8994E">
    <w:name w:val="51EE1135F9E34E368771598765B8994E"/>
    <w:rsid w:val="000301D9"/>
  </w:style>
  <w:style w:type="paragraph" w:customStyle="1" w:styleId="C41EE48E70014EE58B34DB7D5E0B4FB0">
    <w:name w:val="C41EE48E70014EE58B34DB7D5E0B4FB0"/>
    <w:rsid w:val="000301D9"/>
  </w:style>
  <w:style w:type="paragraph" w:customStyle="1" w:styleId="5A0887F8D6B44F4C98A4D0E76AD43FA2">
    <w:name w:val="5A0887F8D6B44F4C98A4D0E76AD43FA2"/>
    <w:rsid w:val="00D93C24"/>
  </w:style>
  <w:style w:type="paragraph" w:customStyle="1" w:styleId="E3B3DA4DA9A149E2ABE83A4B2FC8D7E7">
    <w:name w:val="E3B3DA4DA9A149E2ABE83A4B2FC8D7E7"/>
    <w:rsid w:val="00D93C24"/>
  </w:style>
  <w:style w:type="paragraph" w:customStyle="1" w:styleId="DC4A1231909C45B3875C70AF97389329">
    <w:name w:val="DC4A1231909C45B3875C70AF97389329"/>
    <w:rsid w:val="00D93C24"/>
  </w:style>
  <w:style w:type="paragraph" w:customStyle="1" w:styleId="4B541CE3BFBB43328572DF9FF2312942">
    <w:name w:val="4B541CE3BFBB43328572DF9FF2312942"/>
    <w:rsid w:val="00D93C24"/>
  </w:style>
  <w:style w:type="paragraph" w:customStyle="1" w:styleId="4399B9D4F14C4888955102536462A03E">
    <w:name w:val="4399B9D4F14C4888955102536462A03E"/>
    <w:rsid w:val="00D93C24"/>
  </w:style>
  <w:style w:type="paragraph" w:customStyle="1" w:styleId="7E764021583C4AB48622DFFB62F34E6A">
    <w:name w:val="7E764021583C4AB48622DFFB62F34E6A"/>
    <w:rsid w:val="00D93C24"/>
  </w:style>
  <w:style w:type="paragraph" w:customStyle="1" w:styleId="CAD0DF6895D24FEAA7C283AF7018AD7C">
    <w:name w:val="CAD0DF6895D24FEAA7C283AF7018AD7C"/>
    <w:rsid w:val="00D93C24"/>
  </w:style>
  <w:style w:type="paragraph" w:customStyle="1" w:styleId="204C6213D6E546D7B901DA456330C0A3">
    <w:name w:val="204C6213D6E546D7B901DA456330C0A3"/>
    <w:rsid w:val="00D93C24"/>
  </w:style>
  <w:style w:type="paragraph" w:customStyle="1" w:styleId="137B51A323A7487D8D60C1E4041A6D19">
    <w:name w:val="137B51A323A7487D8D60C1E4041A6D19"/>
    <w:rsid w:val="00D93C24"/>
  </w:style>
  <w:style w:type="paragraph" w:customStyle="1" w:styleId="4525913C579B421890D47FB2B16B6254">
    <w:name w:val="4525913C579B421890D47FB2B16B6254"/>
    <w:rsid w:val="00D93C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YPE NAME HERE (DON’T DELETE BOX)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F795C3-FC59-458C-BC5A-214EFA38A2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 Conde</dc:creator>
  <cp:lastModifiedBy>Robert Conde</cp:lastModifiedBy>
  <cp:revision>2</cp:revision>
  <cp:lastPrinted>2020-10-22T17:01:00Z</cp:lastPrinted>
  <dcterms:created xsi:type="dcterms:W3CDTF">2020-10-22T17:04:00Z</dcterms:created>
  <dcterms:modified xsi:type="dcterms:W3CDTF">2020-10-22T17:04:00Z</dcterms:modified>
</cp:coreProperties>
</file>